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10FEB6A2" w:rsidR="00074C3B" w:rsidRDefault="00074C3B" w:rsidP="00FA7753">
      <w:pPr>
        <w:pStyle w:val="Heading2"/>
        <w:spacing w:before="0" w:after="0"/>
        <w:rPr>
          <w:lang w:val="en-GB"/>
        </w:rPr>
      </w:pPr>
      <w:r w:rsidRPr="00074C3B">
        <w:rPr>
          <w:lang w:val="en-GB"/>
        </w:rPr>
        <w:t>Lecture 2-classes and objects in java</w:t>
      </w:r>
    </w:p>
    <w:p w14:paraId="02BC626A" w14:textId="0658CD5E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. What is the main purpose of Object-Oriented Programming (OOP)?</w:t>
      </w:r>
    </w:p>
    <w:p w14:paraId="10183B27" w14:textId="74C16A0E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To make programs run faster</w:t>
      </w:r>
    </w:p>
    <w:p w14:paraId="0CA1F4F4" w14:textId="3B0E802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To organize information based on real-world objects</w:t>
      </w:r>
    </w:p>
    <w:p w14:paraId="3C3EFE72" w14:textId="3657A672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To reduce the number of lines of code</w:t>
      </w:r>
    </w:p>
    <w:p w14:paraId="57B43208" w14:textId="5B993F6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To eliminate the need for variables</w:t>
      </w:r>
    </w:p>
    <w:p w14:paraId="384E909C" w14:textId="2123148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 b</w:t>
      </w:r>
    </w:p>
    <w:p w14:paraId="390E9527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7F7CC2E5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2. In Java, what is a class?</w:t>
      </w:r>
    </w:p>
    <w:p w14:paraId="704DC133" w14:textId="59D7A0B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A piece of data</w:t>
      </w:r>
    </w:p>
    <w:p w14:paraId="71F9C506" w14:textId="403E4BC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A type of method</w:t>
      </w:r>
    </w:p>
    <w:p w14:paraId="16086EFE" w14:textId="30ECDD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A template defined by the programmer</w:t>
      </w:r>
    </w:p>
    <w:p w14:paraId="5C96CAD5" w14:textId="09F8FA7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An instance of an object</w:t>
      </w:r>
    </w:p>
    <w:p w14:paraId="5C4573B2" w14:textId="2FAD981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 c</w:t>
      </w:r>
    </w:p>
    <w:p w14:paraId="6F744A9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5B5E049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3. What is an object in Java?</w:t>
      </w:r>
    </w:p>
    <w:p w14:paraId="40E28280" w14:textId="31AFD982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A blueprint for creating data</w:t>
      </w:r>
    </w:p>
    <w:p w14:paraId="4CB52F15" w14:textId="42382A71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A piece of data made from a class template</w:t>
      </w:r>
    </w:p>
    <w:p w14:paraId="5DDC1683" w14:textId="7FC0FF3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A method within a class</w:t>
      </w:r>
    </w:p>
    <w:p w14:paraId="5F589048" w14:textId="2A0B32A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A variable declaration</w:t>
      </w:r>
    </w:p>
    <w:p w14:paraId="24E842E5" w14:textId="0AA3E71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 b</w:t>
      </w:r>
    </w:p>
    <w:p w14:paraId="7D5B1897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2ACB4B0C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4. Which of the following is true about member variables in a class?</w:t>
      </w:r>
    </w:p>
    <w:p w14:paraId="540ADE4E" w14:textId="4CE5722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They are always public</w:t>
      </w:r>
    </w:p>
    <w:p w14:paraId="3FFF3319" w14:textId="1959850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They store data the objects need</w:t>
      </w:r>
    </w:p>
    <w:p w14:paraId="3C581AFA" w14:textId="1A52551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They can only be accessed by constructors</w:t>
      </w:r>
    </w:p>
    <w:p w14:paraId="1B0FBAF2" w14:textId="6396EF2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They are defined inside methods</w:t>
      </w:r>
    </w:p>
    <w:p w14:paraId="62AD8DD3" w14:textId="306193EB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 b</w:t>
      </w:r>
    </w:p>
    <w:p w14:paraId="3726CC0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666D92A9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5. What is the purpose of a constructor in Java?</w:t>
      </w:r>
    </w:p>
    <w:p w14:paraId="14A05C1A" w14:textId="2A7475A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To destroy objects</w:t>
      </w:r>
    </w:p>
    <w:p w14:paraId="66FA0AD7" w14:textId="50D2C5A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To define member variables</w:t>
      </w:r>
    </w:p>
    <w:p w14:paraId="217EB931" w14:textId="40F6BCF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To create a new object</w:t>
      </w:r>
    </w:p>
    <w:p w14:paraId="15935389" w14:textId="54BD1DC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To override methods</w:t>
      </w:r>
    </w:p>
    <w:p w14:paraId="098FBD86" w14:textId="762B923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 c</w:t>
      </w:r>
    </w:p>
    <w:p w14:paraId="6A667918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78408F7E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6. In Java, where does program execution begin?</w:t>
      </w:r>
    </w:p>
    <w:p w14:paraId="5FCDC5B0" w14:textId="0096042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The first line of any method</w:t>
      </w:r>
    </w:p>
    <w:p w14:paraId="7425E6F2" w14:textId="162B2045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The first line of the main method</w:t>
      </w:r>
    </w:p>
    <w:p w14:paraId="6D19D556" w14:textId="0F81BC74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The class declaration</w:t>
      </w:r>
    </w:p>
    <w:p w14:paraId="131A352A" w14:textId="7F2774C2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The first member variable declaration</w:t>
      </w:r>
    </w:p>
    <w:p w14:paraId="24F0F28F" w14:textId="27B72B0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 b</w:t>
      </w:r>
    </w:p>
    <w:p w14:paraId="4A962281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7CB67E6F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7. What does the 'static' keyword mean when used with the main method?</w:t>
      </w:r>
    </w:p>
    <w:p w14:paraId="001D64C9" w14:textId="38FA870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>a) The method belongs to the class, not objects of the class</w:t>
      </w:r>
    </w:p>
    <w:p w14:paraId="02B01B43" w14:textId="7E1B0F6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The method can only be called once</w:t>
      </w:r>
    </w:p>
    <w:p w14:paraId="39127B36" w14:textId="6F2BBA6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The method cannot access member variables</w:t>
      </w:r>
    </w:p>
    <w:p w14:paraId="150D8C5E" w14:textId="7B9B4B0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The method is private</w:t>
      </w:r>
    </w:p>
    <w:p w14:paraId="6A55B58D" w14:textId="0F9B03C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 a</w:t>
      </w:r>
    </w:p>
    <w:p w14:paraId="7522E15F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562D031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8. What is method overloading in Java?</w:t>
      </w:r>
    </w:p>
    <w:p w14:paraId="17DC02FD" w14:textId="48EC7282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Creating methods with the same name but different parameters</w:t>
      </w:r>
    </w:p>
    <w:p w14:paraId="6E6B6CE3" w14:textId="31F1CC2E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Creating methods with different names but same parameters</w:t>
      </w:r>
    </w:p>
    <w:p w14:paraId="2A3D3D86" w14:textId="2432CA3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Overriding methods from a superclass</w:t>
      </w:r>
    </w:p>
    <w:p w14:paraId="0A6DF74E" w14:textId="4B84811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Creating methods that can only be called once</w:t>
      </w:r>
    </w:p>
    <w:p w14:paraId="38975851" w14:textId="3559126B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 a</w:t>
      </w:r>
    </w:p>
    <w:p w14:paraId="2123E203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78A2449C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9. What is the main advantage of method overloading?</w:t>
      </w:r>
    </w:p>
    <w:p w14:paraId="042F055E" w14:textId="35245C2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It makes the program run faster</w:t>
      </w:r>
    </w:p>
    <w:p w14:paraId="1AEDA1D2" w14:textId="4EF0105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It allows for better encapsulation</w:t>
      </w:r>
    </w:p>
    <w:p w14:paraId="2965B162" w14:textId="6AB0DBE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It reduces the need to remember different method names for similar operations</w:t>
      </w:r>
    </w:p>
    <w:p w14:paraId="3D52CA01" w14:textId="1DF24E5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It automatically handles type conversion</w:t>
      </w:r>
    </w:p>
    <w:p w14:paraId="55D6AEBF" w14:textId="73B45CB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 c</w:t>
      </w:r>
    </w:p>
    <w:p w14:paraId="27FAB226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579130B3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0. What does the 'public' keyword mean when used with a member variable?</w:t>
      </w:r>
    </w:p>
    <w:p w14:paraId="78061525" w14:textId="69567F2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variable can only be accessed within the class</w:t>
      </w:r>
    </w:p>
    <w:p w14:paraId="1C662FA5" w14:textId="3659A3F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he variable can be accessed from any class</w:t>
      </w:r>
    </w:p>
    <w:p w14:paraId="173E8285" w14:textId="27F3DA34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he variable is constant and cannot be changed</w:t>
      </w:r>
    </w:p>
    <w:p w14:paraId="5421D6EC" w14:textId="5106BB74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he variable is only accessible in the package</w:t>
      </w:r>
    </w:p>
    <w:p w14:paraId="57431B5E" w14:textId="7955F99D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b</w:t>
      </w:r>
    </w:p>
    <w:p w14:paraId="447DC163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2770BD72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1. What does the 'private' keyword mean when used with a member variable?</w:t>
      </w:r>
    </w:p>
    <w:p w14:paraId="2B208705" w14:textId="1121A48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variable can be accessed from any class</w:t>
      </w:r>
    </w:p>
    <w:p w14:paraId="19E8A508" w14:textId="52B07B72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he variable can only be accessed within the class</w:t>
      </w:r>
    </w:p>
    <w:p w14:paraId="0D0FF20F" w14:textId="577CA00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he variable is constant and cannot be changed</w:t>
      </w:r>
    </w:p>
    <w:p w14:paraId="37C5EE3C" w14:textId="6314F22E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he variable is only accessible in the package</w:t>
      </w:r>
    </w:p>
    <w:p w14:paraId="2BA688B3" w14:textId="65AF5971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b</w:t>
      </w:r>
    </w:p>
    <w:p w14:paraId="2ED71312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0C035D6D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2. What is the purpose of getter methods?</w:t>
      </w:r>
    </w:p>
    <w:p w14:paraId="7823E7CD" w14:textId="31F99FB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o set values of private member variables</w:t>
      </w:r>
    </w:p>
    <w:p w14:paraId="14808F13" w14:textId="5071D99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o create new objects</w:t>
      </w:r>
    </w:p>
    <w:p w14:paraId="22FD7916" w14:textId="3AB678F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o access values of private member variables</w:t>
      </w:r>
    </w:p>
    <w:p w14:paraId="711B08C5" w14:textId="054A504E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o overload constructors</w:t>
      </w:r>
    </w:p>
    <w:p w14:paraId="048D2F8B" w14:textId="173A15A7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c</w:t>
      </w:r>
    </w:p>
    <w:p w14:paraId="376588C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4D3C938E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3. What is the purpose of setter methods?</w:t>
      </w:r>
    </w:p>
    <w:p w14:paraId="27F58BF3" w14:textId="453FAE7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o get values of private member variables</w:t>
      </w:r>
    </w:p>
    <w:p w14:paraId="1206A932" w14:textId="37145DD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o set values of private member variables</w:t>
      </w:r>
    </w:p>
    <w:p w14:paraId="24959452" w14:textId="23603EA5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o create new objects</w:t>
      </w:r>
    </w:p>
    <w:p w14:paraId="1967C743" w14:textId="3E50155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 xml:space="preserve"> d) To override methods</w:t>
      </w:r>
    </w:p>
    <w:p w14:paraId="5DB79684" w14:textId="5BE2DC13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b</w:t>
      </w:r>
    </w:p>
    <w:p w14:paraId="67163226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598EC0BB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4. Why is it generally recommended to make member variables private?</w:t>
      </w:r>
    </w:p>
    <w:p w14:paraId="5484B979" w14:textId="1FBF0B5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o improve program performance</w:t>
      </w:r>
    </w:p>
    <w:p w14:paraId="02CC343F" w14:textId="7F23808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o reduce memory usage</w:t>
      </w:r>
    </w:p>
    <w:p w14:paraId="6EFD0DD4" w14:textId="1007303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o allow direct access from other classes</w:t>
      </w:r>
    </w:p>
    <w:p w14:paraId="7D088004" w14:textId="7ED147A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o control access and maintain data integrity</w:t>
      </w:r>
    </w:p>
    <w:p w14:paraId="64836497" w14:textId="0DAAC478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d</w:t>
      </w:r>
    </w:p>
    <w:p w14:paraId="1FB6D3DE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43EAAB6A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5. In a memory model, how are primitive type variables represented?</w:t>
      </w:r>
    </w:p>
    <w:p w14:paraId="1CBECB17" w14:textId="4DDA288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As references to objects</w:t>
      </w:r>
    </w:p>
    <w:p w14:paraId="5E81F311" w14:textId="455084E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As boxes containing values</w:t>
      </w:r>
    </w:p>
    <w:p w14:paraId="3A56B87B" w14:textId="3D065F11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As methods</w:t>
      </w:r>
    </w:p>
    <w:p w14:paraId="2BF01057" w14:textId="3879D2E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As classes</w:t>
      </w:r>
    </w:p>
    <w:p w14:paraId="73F1ABB3" w14:textId="0E66EAA9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b</w:t>
      </w:r>
    </w:p>
    <w:p w14:paraId="1954E26C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687F0E6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6. In a memory model, how are object variables represented?</w:t>
      </w:r>
    </w:p>
    <w:p w14:paraId="6D580544" w14:textId="096C6F4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As boxes containing values</w:t>
      </w:r>
    </w:p>
    <w:p w14:paraId="64CEF3F8" w14:textId="1FF57CD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As references to objects in the heap</w:t>
      </w:r>
    </w:p>
    <w:p w14:paraId="72724B14" w14:textId="27C3F91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As methods</w:t>
      </w:r>
    </w:p>
    <w:p w14:paraId="25B7443D" w14:textId="2438844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As classes</w:t>
      </w:r>
    </w:p>
    <w:p w14:paraId="5A890AAC" w14:textId="7DD694A5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b</w:t>
      </w:r>
    </w:p>
    <w:p w14:paraId="566B538F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6E71751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7. What happens when you assign one object variable to another?</w:t>
      </w:r>
    </w:p>
    <w:p w14:paraId="11A58232" w14:textId="41C8426B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object is copied</w:t>
      </w:r>
    </w:p>
    <w:p w14:paraId="15806A72" w14:textId="3AA8E195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A new object is created</w:t>
      </w:r>
    </w:p>
    <w:p w14:paraId="7A804651" w14:textId="7BE2DB61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he reference is copied</w:t>
      </w:r>
    </w:p>
    <w:p w14:paraId="26168664" w14:textId="490718A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he classes are merged</w:t>
      </w:r>
    </w:p>
    <w:p w14:paraId="15F0958F" w14:textId="3438792D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c</w:t>
      </w:r>
    </w:p>
    <w:p w14:paraId="49A64738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0B0718FF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8. What is the scope of a local variable in Java?</w:t>
      </w:r>
    </w:p>
    <w:p w14:paraId="2A56A676" w14:textId="259A280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entire class</w:t>
      </w:r>
    </w:p>
    <w:p w14:paraId="593CBCB4" w14:textId="25FDC23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he entire program</w:t>
      </w:r>
    </w:p>
    <w:p w14:paraId="0A203C4E" w14:textId="130FE07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he block in which it is declared</w:t>
      </w:r>
    </w:p>
    <w:p w14:paraId="11B639EE" w14:textId="6323091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Only within constructors</w:t>
      </w:r>
    </w:p>
    <w:p w14:paraId="227E7E6E" w14:textId="4F29C1BE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c</w:t>
      </w:r>
    </w:p>
    <w:p w14:paraId="69C4F609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441F9A53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9. What is the scope of a member variable in Java?</w:t>
      </w:r>
    </w:p>
    <w:p w14:paraId="0B7040F1" w14:textId="30E894C1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entire class</w:t>
      </w:r>
    </w:p>
    <w:p w14:paraId="6C780868" w14:textId="659F86B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Only within methods</w:t>
      </w:r>
    </w:p>
    <w:p w14:paraId="53E77A16" w14:textId="34008CE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Only within constructors</w:t>
      </w:r>
    </w:p>
    <w:p w14:paraId="72438504" w14:textId="1429382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he block in which it is declared</w:t>
      </w:r>
    </w:p>
    <w:p w14:paraId="3D99B105" w14:textId="17123268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a</w:t>
      </w:r>
    </w:p>
    <w:p w14:paraId="4C28DE30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56E0BB51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>20. What does the 'this' keyword refer to in Java?</w:t>
      </w:r>
    </w:p>
    <w:p w14:paraId="067EF124" w14:textId="4390EE0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current class</w:t>
      </w:r>
    </w:p>
    <w:p w14:paraId="4EF595F8" w14:textId="2A089EE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he superclass</w:t>
      </w:r>
    </w:p>
    <w:p w14:paraId="3E872528" w14:textId="27C57A6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he current object</w:t>
      </w:r>
    </w:p>
    <w:p w14:paraId="61A9561B" w14:textId="5DF6BEB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he main method</w:t>
      </w:r>
    </w:p>
    <w:p w14:paraId="23192395" w14:textId="4337A255" w:rsidR="00AE7A67" w:rsidRPr="00FA7753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 c</w:t>
      </w:r>
    </w:p>
    <w:sectPr w:rsidR="00AE7A67" w:rsidRPr="00FA7753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28161" w14:textId="77777777" w:rsidR="0057467B" w:rsidRDefault="0057467B" w:rsidP="00FA7753">
      <w:pPr>
        <w:spacing w:after="0" w:line="240" w:lineRule="auto"/>
      </w:pPr>
      <w:r>
        <w:separator/>
      </w:r>
    </w:p>
  </w:endnote>
  <w:endnote w:type="continuationSeparator" w:id="0">
    <w:p w14:paraId="0E3BFB4A" w14:textId="77777777" w:rsidR="0057467B" w:rsidRDefault="0057467B" w:rsidP="00FA77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D8AC9" w14:textId="77777777" w:rsidR="0057467B" w:rsidRDefault="0057467B" w:rsidP="00FA7753">
      <w:pPr>
        <w:spacing w:after="0" w:line="240" w:lineRule="auto"/>
      </w:pPr>
      <w:r>
        <w:separator/>
      </w:r>
    </w:p>
  </w:footnote>
  <w:footnote w:type="continuationSeparator" w:id="0">
    <w:p w14:paraId="1144F928" w14:textId="77777777" w:rsidR="0057467B" w:rsidRDefault="0057467B" w:rsidP="00FA77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3E0BBF" w14:textId="464B2483" w:rsidR="00FA7753" w:rsidRDefault="00FA775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BC49ABE" wp14:editId="78EE307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134618813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BF475E" w14:textId="6F21B238" w:rsidR="00FA7753" w:rsidRPr="00FA7753" w:rsidRDefault="00FA7753" w:rsidP="00FA775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A775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C49AB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32BF475E" w14:textId="6F21B238" w:rsidR="00FA7753" w:rsidRPr="00FA7753" w:rsidRDefault="00FA7753" w:rsidP="00FA775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A775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EFEE1" w14:textId="0E01D255" w:rsidR="00FA7753" w:rsidRDefault="00FA775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6EEB388" wp14:editId="1B965D67">
              <wp:simplePos x="914400" y="450273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763853299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5154CC" w14:textId="5A2EEB4D" w:rsidR="00FA7753" w:rsidRPr="00FA7753" w:rsidRDefault="00FA7753" w:rsidP="00FA775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A775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EB38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5B5154CC" w14:textId="5A2EEB4D" w:rsidR="00FA7753" w:rsidRPr="00FA7753" w:rsidRDefault="00FA7753" w:rsidP="00FA775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A775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E8DC1" w14:textId="73C293B2" w:rsidR="00FA7753" w:rsidRDefault="00FA775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AA8F9A5" wp14:editId="3E65075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948945823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EAD1DC" w14:textId="0981B613" w:rsidR="00FA7753" w:rsidRPr="00FA7753" w:rsidRDefault="00FA7753" w:rsidP="00FA775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A775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A8F9A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56EAD1DC" w14:textId="0981B613" w:rsidR="00FA7753" w:rsidRPr="00FA7753" w:rsidRDefault="00FA7753" w:rsidP="00FA775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A775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QUAWp/R+SwAAAA="/>
  </w:docVars>
  <w:rsids>
    <w:rsidRoot w:val="00AE7A67"/>
    <w:rsid w:val="00074C3B"/>
    <w:rsid w:val="00393FCA"/>
    <w:rsid w:val="00444588"/>
    <w:rsid w:val="0057467B"/>
    <w:rsid w:val="005A63AD"/>
    <w:rsid w:val="007665BC"/>
    <w:rsid w:val="00AE7A67"/>
    <w:rsid w:val="00D03C0D"/>
    <w:rsid w:val="00D778B3"/>
    <w:rsid w:val="00DC45B2"/>
    <w:rsid w:val="00F9130C"/>
    <w:rsid w:val="00FA7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A7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7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26</Words>
  <Characters>3570</Characters>
  <Application>Microsoft Office Word</Application>
  <DocSecurity>0</DocSecurity>
  <Lines>29</Lines>
  <Paragraphs>8</Paragraphs>
  <ScaleCrop>false</ScaleCrop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22:00Z</dcterms:created>
  <dcterms:modified xsi:type="dcterms:W3CDTF">2025-03-31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42a8d9f,7f3bb2bd,692243f3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